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Quagl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agl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 9th Street,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nquagl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85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iff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